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58165B" w14:textId="13C7B93E" w:rsidR="00C066C5" w:rsidRDefault="00C066C5" w:rsidP="00C066C5">
      <w:r>
        <w:t>######################################################################</w:t>
      </w:r>
    </w:p>
    <w:p w14:paraId="105E785A" w14:textId="77777777" w:rsidR="00C066C5" w:rsidRPr="00C066C5" w:rsidRDefault="00C066C5" w:rsidP="00C066C5">
      <w:pPr>
        <w:jc w:val="center"/>
        <w:rPr>
          <w:b/>
          <w:bCs/>
        </w:rPr>
      </w:pPr>
      <w:r w:rsidRPr="00C066C5">
        <w:rPr>
          <w:b/>
          <w:bCs/>
        </w:rPr>
        <w:t>1. create a simple AWS CDK app in TypeScript that deploys an S3 bucket.</w:t>
      </w:r>
    </w:p>
    <w:p w14:paraId="133BDFA0" w14:textId="701A3E16" w:rsidR="00C066C5" w:rsidRDefault="00C066C5" w:rsidP="00C066C5">
      <w:r>
        <w:t>######################################################################</w:t>
      </w:r>
    </w:p>
    <w:p w14:paraId="7AFEC92D" w14:textId="77777777" w:rsidR="00C066C5" w:rsidRDefault="00C066C5" w:rsidP="00C066C5"/>
    <w:p w14:paraId="1B78AB33" w14:textId="77777777" w:rsidR="00C066C5" w:rsidRDefault="00C066C5" w:rsidP="00C066C5">
      <w:pPr>
        <w:pBdr>
          <w:bottom w:val="single" w:sz="6" w:space="1" w:color="auto"/>
        </w:pBdr>
      </w:pPr>
      <w:r>
        <w:t>Prerequisites:</w:t>
      </w:r>
    </w:p>
    <w:p w14:paraId="37D980DC" w14:textId="7C143DFC" w:rsidR="00C066C5" w:rsidRDefault="00C066C5" w:rsidP="00C066C5">
      <w:pPr>
        <w:pStyle w:val="ListParagraph"/>
        <w:numPr>
          <w:ilvl w:val="0"/>
          <w:numId w:val="1"/>
        </w:numPr>
        <w:spacing w:line="360" w:lineRule="auto"/>
      </w:pPr>
      <w:r>
        <w:t xml:space="preserve">AWS Account: </w:t>
      </w:r>
      <w:r>
        <w:t xml:space="preserve"> </w:t>
      </w:r>
      <w:r>
        <w:t>You'll need an AWS account to deploy resources.</w:t>
      </w:r>
    </w:p>
    <w:p w14:paraId="2E313763" w14:textId="77777777" w:rsidR="00C066C5" w:rsidRDefault="00C066C5" w:rsidP="00C066C5">
      <w:pPr>
        <w:pStyle w:val="ListParagraph"/>
        <w:numPr>
          <w:ilvl w:val="0"/>
          <w:numId w:val="1"/>
        </w:numPr>
        <w:spacing w:line="360" w:lineRule="auto"/>
      </w:pPr>
      <w:r>
        <w:t xml:space="preserve">Node.js and </w:t>
      </w:r>
      <w:proofErr w:type="spellStart"/>
      <w:r>
        <w:t>npm</w:t>
      </w:r>
      <w:proofErr w:type="spellEnd"/>
      <w:r>
        <w:t xml:space="preserve">: AWS CDK requires Node.js and </w:t>
      </w:r>
      <w:proofErr w:type="spellStart"/>
      <w:r>
        <w:t>npm</w:t>
      </w:r>
      <w:proofErr w:type="spellEnd"/>
      <w:r>
        <w:t>.</w:t>
      </w:r>
    </w:p>
    <w:p w14:paraId="3126A509" w14:textId="65373665" w:rsidR="00C066C5" w:rsidRDefault="00C066C5" w:rsidP="00C066C5">
      <w:pPr>
        <w:pStyle w:val="ListParagraph"/>
        <w:numPr>
          <w:ilvl w:val="0"/>
          <w:numId w:val="1"/>
        </w:numPr>
        <w:spacing w:line="360" w:lineRule="auto"/>
      </w:pPr>
      <w:r>
        <w:t xml:space="preserve">AWS CLI: </w:t>
      </w:r>
      <w:r>
        <w:t xml:space="preserve"> </w:t>
      </w:r>
      <w:r>
        <w:t>You'll need the AWS CLI to configure credentials and bootstrap your environment.</w:t>
      </w:r>
    </w:p>
    <w:p w14:paraId="32961C78" w14:textId="2F9AEB07" w:rsidR="00C066C5" w:rsidRDefault="00C066C5" w:rsidP="00C066C5">
      <w:pPr>
        <w:pStyle w:val="ListParagraph"/>
        <w:numPr>
          <w:ilvl w:val="0"/>
          <w:numId w:val="1"/>
        </w:numPr>
        <w:spacing w:line="360" w:lineRule="auto"/>
      </w:pPr>
      <w:r>
        <w:t xml:space="preserve">TypeScript: </w:t>
      </w:r>
      <w:r>
        <w:t xml:space="preserve"> </w:t>
      </w:r>
      <w:r>
        <w:t>Ensure you have TypeScript installed globally.</w:t>
      </w:r>
    </w:p>
    <w:p w14:paraId="43CEE509" w14:textId="77777777" w:rsidR="00C066C5" w:rsidRPr="00C066C5" w:rsidRDefault="00C066C5" w:rsidP="00C066C5">
      <w:pPr>
        <w:rPr>
          <w:b/>
          <w:bCs/>
        </w:rPr>
      </w:pPr>
    </w:p>
    <w:p w14:paraId="62D93E11" w14:textId="500FE2B6" w:rsidR="00C066C5" w:rsidRPr="00C066C5" w:rsidRDefault="00C066C5" w:rsidP="00C066C5">
      <w:pPr>
        <w:pBdr>
          <w:bottom w:val="single" w:sz="6" w:space="1" w:color="auto"/>
        </w:pBdr>
        <w:rPr>
          <w:b/>
          <w:bCs/>
        </w:rPr>
      </w:pPr>
      <w:r w:rsidRPr="00C066C5">
        <w:rPr>
          <w:b/>
          <w:bCs/>
        </w:rPr>
        <w:t>Step1:</w:t>
      </w:r>
      <w:r w:rsidRPr="00C066C5">
        <w:rPr>
          <w:b/>
          <w:bCs/>
        </w:rPr>
        <w:t xml:space="preserve"> </w:t>
      </w:r>
      <w:r w:rsidRPr="00C066C5">
        <w:rPr>
          <w:b/>
          <w:bCs/>
        </w:rPr>
        <w:t xml:space="preserve">install </w:t>
      </w:r>
      <w:proofErr w:type="spellStart"/>
      <w:r w:rsidRPr="00C066C5">
        <w:rPr>
          <w:b/>
          <w:bCs/>
        </w:rPr>
        <w:t>aws</w:t>
      </w:r>
      <w:proofErr w:type="spellEnd"/>
      <w:r w:rsidRPr="00C066C5">
        <w:rPr>
          <w:b/>
          <w:bCs/>
        </w:rPr>
        <w:t xml:space="preserve"> cli in your local machine</w:t>
      </w:r>
    </w:p>
    <w:p w14:paraId="7DBF81F3" w14:textId="77777777" w:rsidR="00C066C5" w:rsidRDefault="00C066C5" w:rsidP="00C066C5">
      <w:r>
        <w:t xml:space="preserve">Verify the installation:  </w:t>
      </w:r>
      <w:proofErr w:type="spellStart"/>
      <w:r>
        <w:t>aws</w:t>
      </w:r>
      <w:proofErr w:type="spellEnd"/>
      <w:r>
        <w:t xml:space="preserve"> --version</w:t>
      </w:r>
    </w:p>
    <w:p w14:paraId="36E93965" w14:textId="77777777" w:rsidR="00C066C5" w:rsidRDefault="00C066C5" w:rsidP="00C066C5"/>
    <w:p w14:paraId="2FF60AB5" w14:textId="77777777" w:rsidR="00C066C5" w:rsidRDefault="00C066C5" w:rsidP="00C066C5">
      <w:pPr>
        <w:pBdr>
          <w:bottom w:val="single" w:sz="6" w:space="1" w:color="auto"/>
        </w:pBdr>
        <w:rPr>
          <w:b/>
          <w:bCs/>
        </w:rPr>
      </w:pPr>
      <w:r w:rsidRPr="00C066C5">
        <w:rPr>
          <w:b/>
          <w:bCs/>
        </w:rPr>
        <w:t>Step 2: Create IAM User with CLI Access</w:t>
      </w:r>
    </w:p>
    <w:p w14:paraId="27801250" w14:textId="77777777" w:rsidR="00C066C5" w:rsidRDefault="00C066C5" w:rsidP="00C066C5">
      <w:r>
        <w:t>1. Log in to the AWS Management Console.</w:t>
      </w:r>
    </w:p>
    <w:p w14:paraId="1D594310" w14:textId="77777777" w:rsidR="00C066C5" w:rsidRDefault="00C066C5" w:rsidP="00C066C5">
      <w:r>
        <w:t>2. Navigate to the IAM (Identity and Access Management) service.</w:t>
      </w:r>
    </w:p>
    <w:p w14:paraId="201AE76A" w14:textId="6F3E1969" w:rsidR="00C066C5" w:rsidRDefault="00C066C5" w:rsidP="00C066C5">
      <w:r>
        <w:t>3.</w:t>
      </w:r>
      <w:r>
        <w:t xml:space="preserve"> </w:t>
      </w:r>
      <w:r>
        <w:t>Create a new user:</w:t>
      </w:r>
    </w:p>
    <w:p w14:paraId="432C876D" w14:textId="77777777" w:rsidR="00C066C5" w:rsidRDefault="00C066C5" w:rsidP="00C066C5">
      <w:r>
        <w:tab/>
        <w:t>Click on Users &gt; Add user.</w:t>
      </w:r>
    </w:p>
    <w:p w14:paraId="1E544A19" w14:textId="0B732581" w:rsidR="00C066C5" w:rsidRDefault="00C066C5" w:rsidP="00C066C5">
      <w:r>
        <w:tab/>
        <w:t xml:space="preserve">Enter a </w:t>
      </w:r>
      <w:r>
        <w:t>username</w:t>
      </w:r>
      <w:r>
        <w:t xml:space="preserve"> (e.g., </w:t>
      </w:r>
      <w:proofErr w:type="spellStart"/>
      <w:r>
        <w:t>aws</w:t>
      </w:r>
      <w:proofErr w:type="spellEnd"/>
      <w:r>
        <w:t>-cli-user).</w:t>
      </w:r>
    </w:p>
    <w:p w14:paraId="22AB7155" w14:textId="77777777" w:rsidR="00C066C5" w:rsidRDefault="00C066C5" w:rsidP="00C066C5">
      <w:r>
        <w:tab/>
        <w:t>Select Programmatic access.</w:t>
      </w:r>
    </w:p>
    <w:p w14:paraId="57175A2A" w14:textId="77777777" w:rsidR="00C066C5" w:rsidRDefault="00C066C5" w:rsidP="00C066C5">
      <w:r>
        <w:t>4.Set permissions:</w:t>
      </w:r>
    </w:p>
    <w:p w14:paraId="35EAE842" w14:textId="77777777" w:rsidR="00C066C5" w:rsidRDefault="00C066C5" w:rsidP="00C066C5">
      <w:r>
        <w:tab/>
        <w:t>Attach existing policies directly.</w:t>
      </w:r>
    </w:p>
    <w:p w14:paraId="0FDCEE24" w14:textId="77777777" w:rsidR="00C066C5" w:rsidRDefault="00C066C5" w:rsidP="00C066C5"/>
    <w:p w14:paraId="29A89D77" w14:textId="5B7283C1" w:rsidR="00C066C5" w:rsidRDefault="00C066C5" w:rsidP="00C066C5">
      <w:r>
        <w:t xml:space="preserve">For testing purposes, you can select the </w:t>
      </w:r>
      <w:proofErr w:type="spellStart"/>
      <w:r>
        <w:t>AdministratorAccess</w:t>
      </w:r>
      <w:proofErr w:type="spellEnd"/>
      <w:r>
        <w:t xml:space="preserve"> policy, but in a production environment, you should follow the principle of least privilege.</w:t>
      </w:r>
    </w:p>
    <w:p w14:paraId="416F8BFC" w14:textId="77777777" w:rsidR="00C066C5" w:rsidRDefault="00C066C5" w:rsidP="00C066C5"/>
    <w:p w14:paraId="5719A09B" w14:textId="53355E4D" w:rsidR="00C066C5" w:rsidRDefault="00C066C5" w:rsidP="00C066C5">
      <w:r>
        <w:t>Complete the process and download the .csv file containing the Access Key ID and Secret Access Key.</w:t>
      </w:r>
    </w:p>
    <w:p w14:paraId="0D334CBA" w14:textId="77777777" w:rsidR="00C066C5" w:rsidRDefault="00C066C5" w:rsidP="00C066C5"/>
    <w:p w14:paraId="04133D10" w14:textId="77777777" w:rsidR="00C066C5" w:rsidRDefault="00C066C5" w:rsidP="00C066C5"/>
    <w:p w14:paraId="711A38D8" w14:textId="77777777" w:rsidR="00C066C5" w:rsidRPr="00C066C5" w:rsidRDefault="00C066C5" w:rsidP="00C066C5">
      <w:pPr>
        <w:rPr>
          <w:b/>
          <w:bCs/>
        </w:rPr>
      </w:pPr>
    </w:p>
    <w:p w14:paraId="1603B2DA" w14:textId="77777777" w:rsidR="00C066C5" w:rsidRPr="00C066C5" w:rsidRDefault="00C066C5" w:rsidP="00C066C5">
      <w:pPr>
        <w:pBdr>
          <w:bottom w:val="single" w:sz="6" w:space="1" w:color="auto"/>
        </w:pBdr>
        <w:rPr>
          <w:b/>
          <w:bCs/>
        </w:rPr>
      </w:pPr>
      <w:r w:rsidRPr="00C066C5">
        <w:rPr>
          <w:b/>
          <w:bCs/>
        </w:rPr>
        <w:t>Step 3: Configure AWS CLI</w:t>
      </w:r>
    </w:p>
    <w:p w14:paraId="0AE8DD80" w14:textId="35F6B207" w:rsidR="00C066C5" w:rsidRDefault="00C066C5" w:rsidP="00C066C5">
      <w:r>
        <w:t>1.</w:t>
      </w:r>
      <w:r>
        <w:t xml:space="preserve"> </w:t>
      </w:r>
      <w:r>
        <w:t>Open a terminal or command prompt.</w:t>
      </w:r>
    </w:p>
    <w:p w14:paraId="2286329F" w14:textId="473F5512" w:rsidR="00C066C5" w:rsidRDefault="008F3F81" w:rsidP="00C066C5">
      <w:r>
        <w:t>2. Run</w:t>
      </w:r>
      <w:r w:rsidR="00C066C5">
        <w:t xml:space="preserve"> the </w:t>
      </w:r>
      <w:proofErr w:type="spellStart"/>
      <w:r w:rsidR="00C066C5">
        <w:t>aws</w:t>
      </w:r>
      <w:proofErr w:type="spellEnd"/>
      <w:r w:rsidR="00C066C5">
        <w:t xml:space="preserve"> configure command:  </w:t>
      </w:r>
      <w:proofErr w:type="spellStart"/>
      <w:r w:rsidR="00C066C5">
        <w:t>aws</w:t>
      </w:r>
      <w:proofErr w:type="spellEnd"/>
      <w:r w:rsidR="00C066C5">
        <w:t xml:space="preserve"> configure</w:t>
      </w:r>
    </w:p>
    <w:p w14:paraId="1150BD4E" w14:textId="77777777" w:rsidR="00C066C5" w:rsidRDefault="00C066C5" w:rsidP="00C066C5"/>
    <w:p w14:paraId="617B0E02" w14:textId="77777777" w:rsidR="00C066C5" w:rsidRDefault="00C066C5" w:rsidP="00C066C5">
      <w:r>
        <w:t>Sample Data Demo</w:t>
      </w:r>
    </w:p>
    <w:p w14:paraId="3B7DCA70" w14:textId="77777777" w:rsidR="00C066C5" w:rsidRDefault="00C066C5" w:rsidP="00C066C5">
      <w:r>
        <w:tab/>
        <w:t>C:\Users\psasirek&gt;aws configure</w:t>
      </w:r>
    </w:p>
    <w:p w14:paraId="63CBFEE8" w14:textId="77777777" w:rsidR="00C066C5" w:rsidRDefault="00C066C5" w:rsidP="00C066C5">
      <w:r>
        <w:tab/>
        <w:t>AWS Access Key ID [None]: AKIA6ODU6OMLYQMRIEX5</w:t>
      </w:r>
    </w:p>
    <w:p w14:paraId="23FEEA6B" w14:textId="77777777" w:rsidR="00C066C5" w:rsidRDefault="00C066C5" w:rsidP="00C066C5">
      <w:r>
        <w:tab/>
        <w:t>AWS Secret Access Key [None]: VR+JcCtsWxyVwevA6tdXjIb+KJGYVPFfcfUr6dSj</w:t>
      </w:r>
    </w:p>
    <w:p w14:paraId="0573C013" w14:textId="77777777" w:rsidR="00C066C5" w:rsidRDefault="00C066C5" w:rsidP="00C066C5">
      <w:r>
        <w:tab/>
        <w:t>Default region name [None]: us-east-1</w:t>
      </w:r>
    </w:p>
    <w:p w14:paraId="449C4B08" w14:textId="77777777" w:rsidR="00C066C5" w:rsidRDefault="00C066C5" w:rsidP="00C066C5">
      <w:r>
        <w:tab/>
        <w:t xml:space="preserve">Default output format [None]: </w:t>
      </w:r>
      <w:proofErr w:type="spellStart"/>
      <w:r>
        <w:t>json</w:t>
      </w:r>
      <w:proofErr w:type="spellEnd"/>
    </w:p>
    <w:p w14:paraId="0D7BDDD9" w14:textId="77777777" w:rsidR="00C066C5" w:rsidRDefault="00C066C5" w:rsidP="00C066C5"/>
    <w:p w14:paraId="63FA8C3F" w14:textId="6F5E1ED5" w:rsidR="00C066C5" w:rsidRDefault="00C066C5" w:rsidP="00C066C5">
      <w:r>
        <w:t>3.</w:t>
      </w:r>
      <w:r w:rsidR="008F3F81">
        <w:t xml:space="preserve"> </w:t>
      </w:r>
      <w:r>
        <w:t>Enter the following information when prompted:</w:t>
      </w:r>
    </w:p>
    <w:p w14:paraId="1DE3327E" w14:textId="77777777" w:rsidR="00C066C5" w:rsidRDefault="00C066C5" w:rsidP="00C066C5">
      <w:r>
        <w:tab/>
        <w:t>AWS Access Key ID: Enter the Access Key ID from the .csv file.</w:t>
      </w:r>
    </w:p>
    <w:p w14:paraId="3014CAF0" w14:textId="77777777" w:rsidR="00C066C5" w:rsidRDefault="00C066C5" w:rsidP="00C066C5">
      <w:r>
        <w:tab/>
        <w:t>AWS Secret Access Key: Enter the Secret Access Key from the .csv file.</w:t>
      </w:r>
    </w:p>
    <w:p w14:paraId="28BA37C0" w14:textId="77777777" w:rsidR="00C066C5" w:rsidRDefault="00C066C5" w:rsidP="00C066C5">
      <w:r>
        <w:tab/>
        <w:t>Default region name: Enter your preferred region (e.g., us-west-2).</w:t>
      </w:r>
    </w:p>
    <w:p w14:paraId="0AF97D12" w14:textId="77777777" w:rsidR="00C066C5" w:rsidRDefault="00C066C5" w:rsidP="00C066C5">
      <w:r>
        <w:tab/>
        <w:t xml:space="preserve">Default output format: Enter your preferred output format (e.g., </w:t>
      </w:r>
      <w:proofErr w:type="spellStart"/>
      <w:r>
        <w:t>json</w:t>
      </w:r>
      <w:proofErr w:type="spellEnd"/>
      <w:r>
        <w:t>).</w:t>
      </w:r>
    </w:p>
    <w:p w14:paraId="4C3A6F83" w14:textId="77777777" w:rsidR="00C066C5" w:rsidRDefault="00C066C5" w:rsidP="00C066C5"/>
    <w:p w14:paraId="78D4C8A8" w14:textId="77777777" w:rsidR="00C066C5" w:rsidRDefault="00C066C5" w:rsidP="00C066C5">
      <w:pPr>
        <w:pBdr>
          <w:bottom w:val="single" w:sz="6" w:space="1" w:color="auto"/>
        </w:pBdr>
      </w:pPr>
      <w:r>
        <w:t>Step 4: Verify Configuration</w:t>
      </w:r>
    </w:p>
    <w:p w14:paraId="5035FDBC" w14:textId="77777777" w:rsidR="00C066C5" w:rsidRDefault="00C066C5" w:rsidP="00C066C5">
      <w:proofErr w:type="spellStart"/>
      <w:r>
        <w:t>aws</w:t>
      </w:r>
      <w:proofErr w:type="spellEnd"/>
      <w:r>
        <w:t xml:space="preserve"> s3 ls</w:t>
      </w:r>
    </w:p>
    <w:p w14:paraId="48DD9C77" w14:textId="77777777" w:rsidR="00C066C5" w:rsidRDefault="00C066C5" w:rsidP="00C066C5"/>
    <w:p w14:paraId="78C84E54" w14:textId="77777777" w:rsidR="00C066C5" w:rsidRDefault="00C066C5" w:rsidP="00C066C5">
      <w:pPr>
        <w:pBdr>
          <w:bottom w:val="single" w:sz="6" w:space="1" w:color="auto"/>
        </w:pBdr>
      </w:pPr>
      <w:r>
        <w:t>Steo 6:</w:t>
      </w:r>
    </w:p>
    <w:p w14:paraId="280C0698" w14:textId="5EC32911" w:rsidR="00C066C5" w:rsidRDefault="00C066C5" w:rsidP="00C066C5">
      <w:r>
        <w:t>Create a new CDK project in your local machine</w:t>
      </w:r>
    </w:p>
    <w:p w14:paraId="0CFBE1AB" w14:textId="77777777" w:rsidR="00C066C5" w:rsidRDefault="00C066C5" w:rsidP="00C066C5">
      <w:r>
        <w:tab/>
      </w:r>
      <w:proofErr w:type="spellStart"/>
      <w:r>
        <w:t>mkdir</w:t>
      </w:r>
      <w:proofErr w:type="spellEnd"/>
      <w:r>
        <w:t xml:space="preserve"> my-</w:t>
      </w:r>
      <w:proofErr w:type="spellStart"/>
      <w:r>
        <w:t>cdk</w:t>
      </w:r>
      <w:proofErr w:type="spellEnd"/>
      <w:r>
        <w:t>-project</w:t>
      </w:r>
    </w:p>
    <w:p w14:paraId="360D0EA6" w14:textId="4BCD75C8" w:rsidR="00C066C5" w:rsidRDefault="00C066C5" w:rsidP="00C066C5">
      <w:r>
        <w:t xml:space="preserve">        </w:t>
      </w:r>
      <w:r w:rsidR="008F3F81">
        <w:t xml:space="preserve">       </w:t>
      </w:r>
      <w:r>
        <w:t>cd my-</w:t>
      </w:r>
      <w:proofErr w:type="spellStart"/>
      <w:r>
        <w:t>cdk</w:t>
      </w:r>
      <w:proofErr w:type="spellEnd"/>
      <w:r>
        <w:t>-project</w:t>
      </w:r>
    </w:p>
    <w:p w14:paraId="2DF7D29E" w14:textId="152B8626" w:rsidR="00C066C5" w:rsidRDefault="00C066C5" w:rsidP="00C066C5">
      <w:r>
        <w:t xml:space="preserve">      </w:t>
      </w:r>
      <w:r w:rsidR="008F3F81">
        <w:t xml:space="preserve">      </w:t>
      </w:r>
      <w:r>
        <w:t xml:space="preserve">  </w:t>
      </w:r>
      <w:proofErr w:type="spellStart"/>
      <w:r>
        <w:t>cdk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app --language typescript</w:t>
      </w:r>
    </w:p>
    <w:p w14:paraId="1757C8D9" w14:textId="77777777" w:rsidR="00C066C5" w:rsidRDefault="00C066C5" w:rsidP="00C066C5"/>
    <w:p w14:paraId="1DC0F152" w14:textId="77777777" w:rsidR="00C066C5" w:rsidRDefault="00C066C5" w:rsidP="00C066C5"/>
    <w:p w14:paraId="0DF68B04" w14:textId="77777777" w:rsidR="00C066C5" w:rsidRDefault="00C066C5" w:rsidP="00C066C5">
      <w:r>
        <w:t>Install dependencies.</w:t>
      </w:r>
    </w:p>
    <w:p w14:paraId="463FE315" w14:textId="77777777" w:rsidR="00C066C5" w:rsidRDefault="00C066C5" w:rsidP="00C066C5">
      <w:r>
        <w:tab/>
      </w:r>
      <w:proofErr w:type="spellStart"/>
      <w:r>
        <w:t>npm</w:t>
      </w:r>
      <w:proofErr w:type="spellEnd"/>
      <w:r>
        <w:t xml:space="preserve"> install</w:t>
      </w:r>
    </w:p>
    <w:p w14:paraId="6A0EDE19" w14:textId="77777777" w:rsidR="008F3F81" w:rsidRDefault="008F3F81" w:rsidP="00C066C5"/>
    <w:p w14:paraId="6A5A8318" w14:textId="41C6288F" w:rsidR="00C066C5" w:rsidRDefault="00C066C5" w:rsidP="00C066C5">
      <w:r>
        <w:t>Add the S3 construct.</w:t>
      </w:r>
    </w:p>
    <w:p w14:paraId="2D642A4E" w14:textId="77777777" w:rsidR="00C066C5" w:rsidRDefault="00C066C5" w:rsidP="00C066C5">
      <w:r>
        <w:t>==============================================================</w:t>
      </w:r>
    </w:p>
    <w:p w14:paraId="76B7AC1A" w14:textId="77777777" w:rsidR="00C066C5" w:rsidRDefault="00C066C5" w:rsidP="00C066C5">
      <w:r>
        <w:t>Open lib/my-</w:t>
      </w:r>
      <w:proofErr w:type="spellStart"/>
      <w:r>
        <w:t>cdk</w:t>
      </w:r>
      <w:proofErr w:type="spellEnd"/>
      <w:r>
        <w:t>-project-</w:t>
      </w:r>
      <w:proofErr w:type="spellStart"/>
      <w:r>
        <w:t>stack.ts</w:t>
      </w:r>
      <w:proofErr w:type="spellEnd"/>
      <w:r>
        <w:t xml:space="preserve"> and add the following code:</w:t>
      </w:r>
    </w:p>
    <w:p w14:paraId="16BB0C28" w14:textId="77777777" w:rsidR="00C066C5" w:rsidRDefault="00C066C5" w:rsidP="00C066C5"/>
    <w:p w14:paraId="20CE0983" w14:textId="4B1CD597" w:rsidR="00C066C5" w:rsidRDefault="00C066C5" w:rsidP="00C066C5">
      <w:r>
        <w:t xml:space="preserve">import * as </w:t>
      </w:r>
      <w:proofErr w:type="spellStart"/>
      <w:r>
        <w:t>cdk</w:t>
      </w:r>
      <w:proofErr w:type="spellEnd"/>
      <w:r>
        <w:t xml:space="preserve"> from '</w:t>
      </w:r>
      <w:proofErr w:type="spellStart"/>
      <w:r>
        <w:t>aws</w:t>
      </w:r>
      <w:proofErr w:type="spellEnd"/>
      <w:r>
        <w:t>-</w:t>
      </w:r>
      <w:proofErr w:type="spellStart"/>
      <w:r>
        <w:t>cdk</w:t>
      </w:r>
      <w:proofErr w:type="spellEnd"/>
      <w:r>
        <w:t>-lib</w:t>
      </w:r>
      <w:proofErr w:type="gramStart"/>
      <w:r>
        <w:t>';</w:t>
      </w:r>
      <w:proofErr w:type="gramEnd"/>
    </w:p>
    <w:p w14:paraId="1B4FBC29" w14:textId="77777777" w:rsidR="00C066C5" w:rsidRDefault="00C066C5" w:rsidP="00C066C5">
      <w:r>
        <w:t xml:space="preserve">import </w:t>
      </w:r>
      <w:proofErr w:type="gramStart"/>
      <w:r>
        <w:t>{ Construct</w:t>
      </w:r>
      <w:proofErr w:type="gramEnd"/>
      <w:r>
        <w:t xml:space="preserve"> } from 'constructs';</w:t>
      </w:r>
    </w:p>
    <w:p w14:paraId="5CF23501" w14:textId="77777777" w:rsidR="00C066C5" w:rsidRDefault="00C066C5" w:rsidP="00C066C5">
      <w:r>
        <w:t xml:space="preserve">// import * as </w:t>
      </w:r>
      <w:proofErr w:type="spellStart"/>
      <w:r>
        <w:t>sqs</w:t>
      </w:r>
      <w:proofErr w:type="spellEnd"/>
      <w:r>
        <w:t xml:space="preserve"> from '</w:t>
      </w:r>
      <w:proofErr w:type="spellStart"/>
      <w:r>
        <w:t>aws</w:t>
      </w:r>
      <w:proofErr w:type="spellEnd"/>
      <w:r>
        <w:t>-</w:t>
      </w:r>
      <w:proofErr w:type="spellStart"/>
      <w:r>
        <w:t>cdk</w:t>
      </w:r>
      <w:proofErr w:type="spellEnd"/>
      <w:r>
        <w:t>-lib/</w:t>
      </w:r>
      <w:proofErr w:type="spellStart"/>
      <w:r>
        <w:t>aws-sqs</w:t>
      </w:r>
      <w:proofErr w:type="spellEnd"/>
      <w:proofErr w:type="gramStart"/>
      <w:r>
        <w:t>';</w:t>
      </w:r>
      <w:proofErr w:type="gramEnd"/>
    </w:p>
    <w:p w14:paraId="52E84579" w14:textId="77777777" w:rsidR="00C066C5" w:rsidRDefault="00C066C5" w:rsidP="00C066C5">
      <w:r>
        <w:t>import * as s3 from '</w:t>
      </w:r>
      <w:proofErr w:type="spellStart"/>
      <w:r>
        <w:t>aws</w:t>
      </w:r>
      <w:proofErr w:type="spellEnd"/>
      <w:r>
        <w:t>-</w:t>
      </w:r>
      <w:proofErr w:type="spellStart"/>
      <w:r>
        <w:t>cdk</w:t>
      </w:r>
      <w:proofErr w:type="spellEnd"/>
      <w:r>
        <w:t>-lib/aws-s3</w:t>
      </w:r>
      <w:proofErr w:type="gramStart"/>
      <w:r>
        <w:t>';</w:t>
      </w:r>
      <w:proofErr w:type="gramEnd"/>
    </w:p>
    <w:p w14:paraId="33BE1231" w14:textId="77777777" w:rsidR="00C066C5" w:rsidRDefault="00C066C5" w:rsidP="00C066C5"/>
    <w:p w14:paraId="1DCCB679" w14:textId="77777777" w:rsidR="00C066C5" w:rsidRDefault="00C066C5" w:rsidP="00C066C5">
      <w:r>
        <w:t xml:space="preserve">export class </w:t>
      </w:r>
      <w:proofErr w:type="spellStart"/>
      <w:r>
        <w:t>MyprojectStack</w:t>
      </w:r>
      <w:proofErr w:type="spellEnd"/>
      <w:r>
        <w:t xml:space="preserve"> extends </w:t>
      </w:r>
      <w:proofErr w:type="spellStart"/>
      <w:proofErr w:type="gramStart"/>
      <w:r>
        <w:t>cdk.Stack</w:t>
      </w:r>
      <w:proofErr w:type="spellEnd"/>
      <w:proofErr w:type="gramEnd"/>
      <w:r>
        <w:t xml:space="preserve"> {</w:t>
      </w:r>
    </w:p>
    <w:p w14:paraId="5180FD2C" w14:textId="77777777" w:rsidR="00C066C5" w:rsidRDefault="00C066C5" w:rsidP="00C066C5">
      <w:r>
        <w:t xml:space="preserve">  </w:t>
      </w:r>
      <w:proofErr w:type="gramStart"/>
      <w:r>
        <w:t>constructor(</w:t>
      </w:r>
      <w:proofErr w:type="gramEnd"/>
      <w:r>
        <w:t xml:space="preserve">scope: Construct, id: string, props?: </w:t>
      </w:r>
      <w:proofErr w:type="spellStart"/>
      <w:r>
        <w:t>cdk.StackProps</w:t>
      </w:r>
      <w:proofErr w:type="spellEnd"/>
      <w:r>
        <w:t>) {</w:t>
      </w:r>
    </w:p>
    <w:p w14:paraId="5C7D6A2F" w14:textId="77777777" w:rsidR="00C066C5" w:rsidRDefault="00C066C5" w:rsidP="00C066C5">
      <w:r>
        <w:t xml:space="preserve">    </w:t>
      </w:r>
      <w:proofErr w:type="gramStart"/>
      <w:r>
        <w:t>super(</w:t>
      </w:r>
      <w:proofErr w:type="gramEnd"/>
      <w:r>
        <w:t>scope, id, props);</w:t>
      </w:r>
    </w:p>
    <w:p w14:paraId="525F67D0" w14:textId="77777777" w:rsidR="00C066C5" w:rsidRDefault="00C066C5" w:rsidP="00C066C5"/>
    <w:p w14:paraId="311E6F21" w14:textId="77777777" w:rsidR="00C066C5" w:rsidRDefault="00C066C5" w:rsidP="00C066C5">
      <w:r>
        <w:t xml:space="preserve">    new s</w:t>
      </w:r>
      <w:proofErr w:type="gramStart"/>
      <w:r>
        <w:t>3.Bucket</w:t>
      </w:r>
      <w:proofErr w:type="gramEnd"/>
      <w:r>
        <w:t>(this, '</w:t>
      </w:r>
      <w:proofErr w:type="spellStart"/>
      <w:r>
        <w:t>MyFirstBucket</w:t>
      </w:r>
      <w:proofErr w:type="spellEnd"/>
      <w:r>
        <w:t>', {</w:t>
      </w:r>
    </w:p>
    <w:p w14:paraId="779A1349" w14:textId="77777777" w:rsidR="00C066C5" w:rsidRDefault="00C066C5" w:rsidP="00C066C5">
      <w:r>
        <w:t xml:space="preserve">      versioned: true</w:t>
      </w:r>
    </w:p>
    <w:p w14:paraId="6CE2D09A" w14:textId="77777777" w:rsidR="00C066C5" w:rsidRDefault="00C066C5" w:rsidP="00C066C5">
      <w:r>
        <w:t xml:space="preserve">  });</w:t>
      </w:r>
    </w:p>
    <w:p w14:paraId="5469922A" w14:textId="77777777" w:rsidR="00C066C5" w:rsidRDefault="00C066C5" w:rsidP="00C066C5">
      <w:r>
        <w:t xml:space="preserve">  }</w:t>
      </w:r>
    </w:p>
    <w:p w14:paraId="71193696" w14:textId="77777777" w:rsidR="00C066C5" w:rsidRDefault="00C066C5" w:rsidP="00C066C5">
      <w:r>
        <w:t>}</w:t>
      </w:r>
    </w:p>
    <w:p w14:paraId="6F5016D2" w14:textId="77777777" w:rsidR="00C066C5" w:rsidRDefault="00C066C5" w:rsidP="00C066C5"/>
    <w:p w14:paraId="6E8859B7" w14:textId="77777777" w:rsidR="00C066C5" w:rsidRDefault="00C066C5" w:rsidP="00C066C5"/>
    <w:p w14:paraId="7FE6C32E" w14:textId="14910529" w:rsidR="00C066C5" w:rsidRDefault="00C066C5" w:rsidP="00C066C5">
      <w:pPr>
        <w:pBdr>
          <w:bottom w:val="single" w:sz="6" w:space="1" w:color="auto"/>
        </w:pBdr>
      </w:pPr>
      <w:r>
        <w:t xml:space="preserve">Step </w:t>
      </w:r>
      <w:r w:rsidR="008F3F81">
        <w:t>7. Bootstrap</w:t>
      </w:r>
      <w:r>
        <w:t xml:space="preserve"> your AWS environment.</w:t>
      </w:r>
    </w:p>
    <w:p w14:paraId="247C49D6" w14:textId="77777777" w:rsidR="00C066C5" w:rsidRDefault="00C066C5" w:rsidP="00C066C5">
      <w:proofErr w:type="spellStart"/>
      <w:r>
        <w:t>cdk</w:t>
      </w:r>
      <w:proofErr w:type="spellEnd"/>
      <w:r>
        <w:t xml:space="preserve"> bootstrap</w:t>
      </w:r>
    </w:p>
    <w:p w14:paraId="274B3FB4" w14:textId="77777777" w:rsidR="00C066C5" w:rsidRDefault="00C066C5" w:rsidP="00C066C5"/>
    <w:p w14:paraId="0CD7974A" w14:textId="038C83E3" w:rsidR="00C066C5" w:rsidRDefault="008F3F81" w:rsidP="00C066C5">
      <w:pPr>
        <w:pBdr>
          <w:bottom w:val="single" w:sz="6" w:space="1" w:color="auto"/>
        </w:pBdr>
      </w:pPr>
      <w:r>
        <w:t>S</w:t>
      </w:r>
      <w:r w:rsidR="00C066C5">
        <w:t>tep 8: Deploy your stack.</w:t>
      </w:r>
    </w:p>
    <w:p w14:paraId="659AD3A6" w14:textId="77777777" w:rsidR="00C066C5" w:rsidRDefault="00C066C5" w:rsidP="00C066C5">
      <w:proofErr w:type="spellStart"/>
      <w:r>
        <w:t>cdk</w:t>
      </w:r>
      <w:proofErr w:type="spellEnd"/>
      <w:r>
        <w:t xml:space="preserve"> deploy</w:t>
      </w:r>
    </w:p>
    <w:p w14:paraId="27E553A0" w14:textId="77777777" w:rsidR="00C066C5" w:rsidRDefault="00C066C5" w:rsidP="00C066C5"/>
    <w:p w14:paraId="24D6B459" w14:textId="77777777" w:rsidR="008F3F81" w:rsidRDefault="008F3F81" w:rsidP="00C066C5"/>
    <w:p w14:paraId="23C5E05E" w14:textId="77777777" w:rsidR="00C066C5" w:rsidRDefault="00C066C5" w:rsidP="00C066C5">
      <w:pPr>
        <w:pBdr>
          <w:bottom w:val="double" w:sz="6" w:space="1" w:color="auto"/>
        </w:pBdr>
      </w:pPr>
      <w:r>
        <w:t>Explanation:</w:t>
      </w:r>
    </w:p>
    <w:p w14:paraId="3C331C9F" w14:textId="77777777" w:rsidR="00C066C5" w:rsidRDefault="00C066C5" w:rsidP="00C066C5">
      <w:proofErr w:type="spellStart"/>
      <w:r w:rsidRPr="008F3F81">
        <w:rPr>
          <w:b/>
          <w:bCs/>
        </w:rPr>
        <w:t>cdk</w:t>
      </w:r>
      <w:proofErr w:type="spellEnd"/>
      <w:r w:rsidRPr="008F3F81">
        <w:rPr>
          <w:b/>
          <w:bCs/>
        </w:rPr>
        <w:t xml:space="preserve"> </w:t>
      </w:r>
      <w:proofErr w:type="spellStart"/>
      <w:r w:rsidRPr="008F3F81">
        <w:rPr>
          <w:b/>
          <w:bCs/>
        </w:rPr>
        <w:t>init</w:t>
      </w:r>
      <w:proofErr w:type="spellEnd"/>
      <w:r w:rsidRPr="008F3F81">
        <w:rPr>
          <w:b/>
          <w:bCs/>
        </w:rPr>
        <w:t>:</w:t>
      </w:r>
      <w:r>
        <w:t xml:space="preserve"> Creates a new CDK project with the necessary files and structure.</w:t>
      </w:r>
    </w:p>
    <w:p w14:paraId="0FDDE298" w14:textId="77777777" w:rsidR="00C066C5" w:rsidRDefault="00C066C5" w:rsidP="00C066C5">
      <w:proofErr w:type="spellStart"/>
      <w:r w:rsidRPr="008F3F81">
        <w:rPr>
          <w:b/>
          <w:bCs/>
        </w:rPr>
        <w:t>npm</w:t>
      </w:r>
      <w:proofErr w:type="spellEnd"/>
      <w:r w:rsidRPr="008F3F81">
        <w:rPr>
          <w:b/>
          <w:bCs/>
        </w:rPr>
        <w:t xml:space="preserve"> install</w:t>
      </w:r>
      <w:r>
        <w:t>: Installs the required dependencies, including the AWS CDK libraries.</w:t>
      </w:r>
    </w:p>
    <w:p w14:paraId="4E4AAB19" w14:textId="77777777" w:rsidR="00C066C5" w:rsidRDefault="00C066C5" w:rsidP="00C066C5">
      <w:proofErr w:type="spellStart"/>
      <w:r w:rsidRPr="008F3F81">
        <w:rPr>
          <w:b/>
          <w:bCs/>
        </w:rPr>
        <w:t>aws</w:t>
      </w:r>
      <w:proofErr w:type="spellEnd"/>
      <w:r w:rsidRPr="008F3F81">
        <w:rPr>
          <w:b/>
          <w:bCs/>
        </w:rPr>
        <w:t>-</w:t>
      </w:r>
      <w:proofErr w:type="spellStart"/>
      <w:r w:rsidRPr="008F3F81">
        <w:rPr>
          <w:b/>
          <w:bCs/>
        </w:rPr>
        <w:t>cdk</w:t>
      </w:r>
      <w:proofErr w:type="spellEnd"/>
      <w:r w:rsidRPr="008F3F81">
        <w:rPr>
          <w:b/>
          <w:bCs/>
        </w:rPr>
        <w:t>-lib/aws-s3</w:t>
      </w:r>
      <w:r>
        <w:t>: Imports the S3 construct library.</w:t>
      </w:r>
    </w:p>
    <w:p w14:paraId="2192BBAB" w14:textId="77777777" w:rsidR="00C066C5" w:rsidRDefault="00C066C5" w:rsidP="00C066C5">
      <w:r w:rsidRPr="008F3F81">
        <w:rPr>
          <w:b/>
          <w:bCs/>
        </w:rPr>
        <w:t>new s</w:t>
      </w:r>
      <w:proofErr w:type="gramStart"/>
      <w:r w:rsidRPr="008F3F81">
        <w:rPr>
          <w:b/>
          <w:bCs/>
        </w:rPr>
        <w:t>3.Bucket</w:t>
      </w:r>
      <w:proofErr w:type="gramEnd"/>
      <w:r>
        <w:t>: Creates a new S3 bucket with versioning enabled.</w:t>
      </w:r>
    </w:p>
    <w:p w14:paraId="153663F1" w14:textId="77777777" w:rsidR="00C066C5" w:rsidRDefault="00C066C5" w:rsidP="00C066C5">
      <w:proofErr w:type="spellStart"/>
      <w:r w:rsidRPr="008F3F81">
        <w:rPr>
          <w:b/>
          <w:bCs/>
        </w:rPr>
        <w:t>cdk</w:t>
      </w:r>
      <w:proofErr w:type="spellEnd"/>
      <w:r w:rsidRPr="008F3F81">
        <w:rPr>
          <w:b/>
          <w:bCs/>
        </w:rPr>
        <w:t xml:space="preserve"> bootstrap</w:t>
      </w:r>
      <w:r>
        <w:t>: Initializes your AWS environment for CDK deployments.</w:t>
      </w:r>
    </w:p>
    <w:p w14:paraId="62A4DFB4" w14:textId="77777777" w:rsidR="00C066C5" w:rsidRDefault="00C066C5" w:rsidP="00C066C5">
      <w:proofErr w:type="spellStart"/>
      <w:r w:rsidRPr="008F3F81">
        <w:rPr>
          <w:b/>
          <w:bCs/>
        </w:rPr>
        <w:t>cdk</w:t>
      </w:r>
      <w:proofErr w:type="spellEnd"/>
      <w:r w:rsidRPr="008F3F81">
        <w:rPr>
          <w:b/>
          <w:bCs/>
        </w:rPr>
        <w:t xml:space="preserve"> deploy</w:t>
      </w:r>
      <w:r>
        <w:t>: Deploys your stack to AWS, creating the S3 bucket.</w:t>
      </w:r>
    </w:p>
    <w:p w14:paraId="43A29BD0" w14:textId="77777777" w:rsidR="00C066C5" w:rsidRDefault="00C066C5" w:rsidP="00C066C5"/>
    <w:p w14:paraId="1130E9E7" w14:textId="77777777" w:rsidR="008F3F81" w:rsidRDefault="008F3F81" w:rsidP="00C066C5"/>
    <w:p w14:paraId="50404604" w14:textId="77777777" w:rsidR="00C066C5" w:rsidRDefault="00C066C5" w:rsidP="00C066C5">
      <w:pPr>
        <w:pBdr>
          <w:bottom w:val="single" w:sz="6" w:space="1" w:color="auto"/>
        </w:pBdr>
        <w:rPr>
          <w:b/>
          <w:bCs/>
        </w:rPr>
      </w:pPr>
      <w:r w:rsidRPr="008F3F81">
        <w:rPr>
          <w:b/>
          <w:bCs/>
        </w:rPr>
        <w:t>Detailed Explanation:</w:t>
      </w:r>
    </w:p>
    <w:p w14:paraId="4CCADDEB" w14:textId="77777777" w:rsidR="00C066C5" w:rsidRDefault="00C066C5" w:rsidP="00C066C5">
      <w:r>
        <w:t xml:space="preserve">1. import * as </w:t>
      </w:r>
      <w:proofErr w:type="spellStart"/>
      <w:r>
        <w:t>cdk</w:t>
      </w:r>
      <w:proofErr w:type="spellEnd"/>
      <w:r>
        <w:t xml:space="preserve"> from '</w:t>
      </w:r>
      <w:proofErr w:type="spellStart"/>
      <w:r>
        <w:t>aws</w:t>
      </w:r>
      <w:proofErr w:type="spellEnd"/>
      <w:r>
        <w:t>-</w:t>
      </w:r>
      <w:proofErr w:type="spellStart"/>
      <w:r>
        <w:t>cdk</w:t>
      </w:r>
      <w:proofErr w:type="spellEnd"/>
      <w:r>
        <w:t>-lib': This imports the AWS CDK library, which provides the base classes and methods for defining infrastructure as code.</w:t>
      </w:r>
    </w:p>
    <w:p w14:paraId="1DB071BD" w14:textId="77777777" w:rsidR="00C066C5" w:rsidRDefault="00C066C5" w:rsidP="00C066C5"/>
    <w:p w14:paraId="150832AF" w14:textId="77777777" w:rsidR="00C066C5" w:rsidRDefault="00C066C5" w:rsidP="00C066C5">
      <w:r>
        <w:t xml:space="preserve">2. import </w:t>
      </w:r>
      <w:proofErr w:type="gramStart"/>
      <w:r>
        <w:t>{ Construct</w:t>
      </w:r>
      <w:proofErr w:type="gramEnd"/>
      <w:r>
        <w:t xml:space="preserve"> } from 'constructs': This imports the Construct class, which is a building block of AWS CDK applications.</w:t>
      </w:r>
    </w:p>
    <w:p w14:paraId="768D20F0" w14:textId="77777777" w:rsidR="00C066C5" w:rsidRDefault="00C066C5" w:rsidP="00C066C5"/>
    <w:p w14:paraId="1F358E53" w14:textId="77777777" w:rsidR="00C066C5" w:rsidRDefault="00C066C5" w:rsidP="00C066C5">
      <w:r>
        <w:t>3. import * as s3 from '</w:t>
      </w:r>
      <w:proofErr w:type="spellStart"/>
      <w:r>
        <w:t>aws</w:t>
      </w:r>
      <w:proofErr w:type="spellEnd"/>
      <w:r>
        <w:t>-</w:t>
      </w:r>
      <w:proofErr w:type="spellStart"/>
      <w:r>
        <w:t>cdk</w:t>
      </w:r>
      <w:proofErr w:type="spellEnd"/>
      <w:r>
        <w:t>-lib/aws-s3': This imports the AWS CDK S3 library, which provides classes and methods for defining Amazon S3 resources.</w:t>
      </w:r>
    </w:p>
    <w:p w14:paraId="64A1D8CC" w14:textId="77777777" w:rsidR="00C066C5" w:rsidRDefault="00C066C5" w:rsidP="00C066C5"/>
    <w:p w14:paraId="15663BCE" w14:textId="77777777" w:rsidR="00C066C5" w:rsidRDefault="00C066C5" w:rsidP="00C066C5">
      <w:r>
        <w:t xml:space="preserve">4. export class </w:t>
      </w:r>
      <w:proofErr w:type="spellStart"/>
      <w:r>
        <w:t>MyprojectStack</w:t>
      </w:r>
      <w:proofErr w:type="spellEnd"/>
      <w:r>
        <w:t xml:space="preserve"> extends </w:t>
      </w:r>
      <w:proofErr w:type="spellStart"/>
      <w:proofErr w:type="gramStart"/>
      <w:r>
        <w:t>cdk.Stack</w:t>
      </w:r>
      <w:proofErr w:type="spellEnd"/>
      <w:proofErr w:type="gramEnd"/>
      <w:r>
        <w:t xml:space="preserve"> {</w:t>
      </w:r>
    </w:p>
    <w:p w14:paraId="3C0A9BA4" w14:textId="78161639" w:rsidR="00C066C5" w:rsidRDefault="00C066C5" w:rsidP="00C066C5">
      <w:r>
        <w:tab/>
        <w:t xml:space="preserve">export class </w:t>
      </w:r>
      <w:proofErr w:type="spellStart"/>
      <w:r>
        <w:t>MyprojectStack</w:t>
      </w:r>
      <w:proofErr w:type="spellEnd"/>
      <w:r>
        <w:t xml:space="preserve">: This defines a new class named </w:t>
      </w:r>
      <w:proofErr w:type="spellStart"/>
      <w:r>
        <w:t>MyprojectStack</w:t>
      </w:r>
      <w:proofErr w:type="spellEnd"/>
      <w:r>
        <w:t xml:space="preserve">. </w:t>
      </w:r>
    </w:p>
    <w:p w14:paraId="7E01C422" w14:textId="025F74FC" w:rsidR="00C066C5" w:rsidRDefault="00C066C5" w:rsidP="00C066C5">
      <w:r>
        <w:t>By exporting it, the class can be imported and used in other files.</w:t>
      </w:r>
    </w:p>
    <w:p w14:paraId="24CE3939" w14:textId="77777777" w:rsidR="00C066C5" w:rsidRDefault="00C066C5" w:rsidP="00C066C5">
      <w:r>
        <w:tab/>
        <w:t xml:space="preserve">extends </w:t>
      </w:r>
      <w:proofErr w:type="spellStart"/>
      <w:proofErr w:type="gramStart"/>
      <w:r>
        <w:t>cdk.Stack</w:t>
      </w:r>
      <w:proofErr w:type="spellEnd"/>
      <w:proofErr w:type="gramEnd"/>
      <w:r>
        <w:t xml:space="preserve">: This indicates that </w:t>
      </w:r>
      <w:proofErr w:type="spellStart"/>
      <w:r>
        <w:t>MyprojectStack</w:t>
      </w:r>
      <w:proofErr w:type="spellEnd"/>
      <w:r>
        <w:t xml:space="preserve"> is a subclass of </w:t>
      </w:r>
      <w:proofErr w:type="spellStart"/>
      <w:r>
        <w:t>cdk.Stack</w:t>
      </w:r>
      <w:proofErr w:type="spellEnd"/>
      <w:r>
        <w:t>. In AWS CDK, a stack is a unit of deployment, which can contain multiple AWS resources.</w:t>
      </w:r>
    </w:p>
    <w:p w14:paraId="167616B4" w14:textId="77777777" w:rsidR="00C066C5" w:rsidRDefault="00C066C5" w:rsidP="00C066C5"/>
    <w:p w14:paraId="4B51A672" w14:textId="77777777" w:rsidR="00C066C5" w:rsidRDefault="00C066C5" w:rsidP="00C066C5"/>
    <w:p w14:paraId="166B3FF4" w14:textId="77777777" w:rsidR="00C066C5" w:rsidRDefault="00C066C5" w:rsidP="00C066C5"/>
    <w:p w14:paraId="2B8133A2" w14:textId="77777777" w:rsidR="00C066C5" w:rsidRDefault="00C066C5" w:rsidP="00C066C5"/>
    <w:p w14:paraId="16A685FA" w14:textId="4A071B1C" w:rsidR="00C066C5" w:rsidRDefault="00C066C5" w:rsidP="00C066C5">
      <w:r>
        <w:t>5.</w:t>
      </w:r>
      <w:r w:rsidR="008F3F81">
        <w:t>constructor (</w:t>
      </w:r>
      <w:r>
        <w:t xml:space="preserve">scope: Construct, id: string, </w:t>
      </w:r>
      <w:proofErr w:type="gramStart"/>
      <w:r>
        <w:t>props?:</w:t>
      </w:r>
      <w:proofErr w:type="gramEnd"/>
      <w:r>
        <w:t xml:space="preserve"> </w:t>
      </w:r>
      <w:proofErr w:type="spellStart"/>
      <w:r>
        <w:t>cdk.StackProps</w:t>
      </w:r>
      <w:proofErr w:type="spellEnd"/>
      <w:r>
        <w:t xml:space="preserve">): </w:t>
      </w:r>
    </w:p>
    <w:p w14:paraId="0D6E7D2C" w14:textId="77777777" w:rsidR="00C066C5" w:rsidRDefault="00C066C5" w:rsidP="00C066C5"/>
    <w:p w14:paraId="62C4C10C" w14:textId="77777777" w:rsidR="00C066C5" w:rsidRDefault="00C066C5" w:rsidP="00C066C5">
      <w:r>
        <w:t xml:space="preserve">This is the constructor for the </w:t>
      </w:r>
      <w:proofErr w:type="spellStart"/>
      <w:r>
        <w:t>MyprojectStack</w:t>
      </w:r>
      <w:proofErr w:type="spellEnd"/>
      <w:r>
        <w:t xml:space="preserve"> class. </w:t>
      </w:r>
    </w:p>
    <w:p w14:paraId="312ECED0" w14:textId="77777777" w:rsidR="00C066C5" w:rsidRDefault="00C066C5" w:rsidP="00C066C5"/>
    <w:p w14:paraId="6BC0D927" w14:textId="77777777" w:rsidR="00C066C5" w:rsidRDefault="00C066C5" w:rsidP="00C066C5">
      <w:r>
        <w:t>It takes three parameters:</w:t>
      </w:r>
    </w:p>
    <w:p w14:paraId="605793F8" w14:textId="77777777" w:rsidR="00C066C5" w:rsidRDefault="00C066C5" w:rsidP="00C066C5">
      <w:r>
        <w:tab/>
      </w:r>
      <w:r w:rsidRPr="008F3F81">
        <w:rPr>
          <w:b/>
          <w:bCs/>
        </w:rPr>
        <w:t>scope:</w:t>
      </w:r>
      <w:r>
        <w:t xml:space="preserve"> The parent construct. In most cases, this is the application or another construct that this stack is part of.</w:t>
      </w:r>
    </w:p>
    <w:p w14:paraId="1AD47307" w14:textId="77777777" w:rsidR="00C066C5" w:rsidRDefault="00C066C5" w:rsidP="00C066C5">
      <w:r>
        <w:tab/>
      </w:r>
      <w:r w:rsidRPr="008F3F81">
        <w:rPr>
          <w:b/>
          <w:bCs/>
        </w:rPr>
        <w:t>id:</w:t>
      </w:r>
      <w:r>
        <w:t xml:space="preserve"> A unique identifier for this stack.</w:t>
      </w:r>
    </w:p>
    <w:p w14:paraId="634D9687" w14:textId="77777777" w:rsidR="00C066C5" w:rsidRDefault="00C066C5" w:rsidP="00C066C5">
      <w:r>
        <w:tab/>
      </w:r>
      <w:r w:rsidRPr="008F3F81">
        <w:rPr>
          <w:b/>
          <w:bCs/>
        </w:rPr>
        <w:t>props</w:t>
      </w:r>
      <w:r>
        <w:t>: Optional properties for the stack, which can include settings like environment and stack name.</w:t>
      </w:r>
    </w:p>
    <w:p w14:paraId="7A871F66" w14:textId="77777777" w:rsidR="008F3F81" w:rsidRDefault="008F3F81" w:rsidP="00C066C5"/>
    <w:p w14:paraId="0800A0AD" w14:textId="0DA7D445" w:rsidR="00C066C5" w:rsidRDefault="00C066C5" w:rsidP="00C066C5">
      <w:proofErr w:type="gramStart"/>
      <w:r>
        <w:t>super(</w:t>
      </w:r>
      <w:proofErr w:type="gramEnd"/>
      <w:r>
        <w:t>scope, id, props): This calls the constructor of the parent class (</w:t>
      </w:r>
      <w:proofErr w:type="spellStart"/>
      <w:r>
        <w:t>cdk.Stack</w:t>
      </w:r>
      <w:proofErr w:type="spellEnd"/>
      <w:r>
        <w:t>) with the provided arguments.</w:t>
      </w:r>
    </w:p>
    <w:p w14:paraId="3C33A87C" w14:textId="77777777" w:rsidR="008F3F81" w:rsidRDefault="008F3F81" w:rsidP="00C066C5"/>
    <w:p w14:paraId="0A93B6B9" w14:textId="24D379CF" w:rsidR="00C066C5" w:rsidRDefault="00C066C5" w:rsidP="00C066C5">
      <w:r>
        <w:t>4. Define an S3 Bucket</w:t>
      </w:r>
    </w:p>
    <w:p w14:paraId="5FD590AD" w14:textId="77777777" w:rsidR="00C066C5" w:rsidRDefault="00C066C5" w:rsidP="00C066C5">
      <w:r>
        <w:tab/>
        <w:t>new s</w:t>
      </w:r>
      <w:proofErr w:type="gramStart"/>
      <w:r>
        <w:t>3.Bucket</w:t>
      </w:r>
      <w:proofErr w:type="gramEnd"/>
      <w:r>
        <w:t>(this, '</w:t>
      </w:r>
      <w:proofErr w:type="spellStart"/>
      <w:r>
        <w:t>MyFirstBucket</w:t>
      </w:r>
      <w:proofErr w:type="spellEnd"/>
      <w:r>
        <w:t>', {</w:t>
      </w:r>
    </w:p>
    <w:p w14:paraId="1F1C22E7" w14:textId="77777777" w:rsidR="00C066C5" w:rsidRDefault="00C066C5" w:rsidP="00C066C5">
      <w:r>
        <w:t xml:space="preserve"> </w:t>
      </w:r>
      <w:r>
        <w:tab/>
        <w:t xml:space="preserve"> versioned: true</w:t>
      </w:r>
    </w:p>
    <w:p w14:paraId="1573BA88" w14:textId="77777777" w:rsidR="00C066C5" w:rsidRDefault="00C066C5" w:rsidP="00C066C5">
      <w:r>
        <w:tab/>
        <w:t>});</w:t>
      </w:r>
    </w:p>
    <w:p w14:paraId="14CDCBBD" w14:textId="77777777" w:rsidR="00C066C5" w:rsidRDefault="00C066C5"/>
    <w:sectPr w:rsidR="00C066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32724B"/>
    <w:multiLevelType w:val="hybridMultilevel"/>
    <w:tmpl w:val="E94459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9174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zNDYzMjEzNLawMDdT0lEKTi0uzszPAykwrAUALT9ynywAAAA="/>
  </w:docVars>
  <w:rsids>
    <w:rsidRoot w:val="00C066C5"/>
    <w:rsid w:val="00076783"/>
    <w:rsid w:val="008F3F81"/>
    <w:rsid w:val="00C0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6F4AB"/>
  <w15:chartTrackingRefBased/>
  <w15:docId w15:val="{BEF68A45-5214-4D3A-A88C-B13A8DC7D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6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66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66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66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66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6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66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66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66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6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66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66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66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66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66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66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66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66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66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66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66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66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66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66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66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66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66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66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66C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V, Sasirekha</dc:creator>
  <cp:keywords/>
  <dc:description/>
  <cp:lastModifiedBy>P V, Sasirekha</cp:lastModifiedBy>
  <cp:revision>1</cp:revision>
  <dcterms:created xsi:type="dcterms:W3CDTF">2024-08-21T06:00:00Z</dcterms:created>
  <dcterms:modified xsi:type="dcterms:W3CDTF">2024-08-21T06:40:00Z</dcterms:modified>
</cp:coreProperties>
</file>